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ห้องทดสอบแบ่งพิมพ์xd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ห้องทดสอบแบ่งพิมพ์ห้องทดสอบแบ่งพิมพ์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fddrxfdffxkjkjkjkj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9-09T10:48:55Z</dcterms:created>
  <dcterms:modified xsi:type="dcterms:W3CDTF">2021-09-09T10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กันยายน 2564 เวลา 09.04 น.</vt:lpwstr>
  </property>
  <property fmtid="{D5CDD505-2E9C-101B-9397-08002B2CF9AE}" pid="3" name="subtitle">
    <vt:lpwstr/>
  </property>
</Properties>
</file>